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11398D" w14:textId="200BBAEE" w:rsidR="00813118" w:rsidRDefault="003E45ED" w:rsidP="00F11176">
      <w:pPr>
        <w:pStyle w:val="Heading1"/>
      </w:pPr>
      <w:r>
        <w:t>Chapter 1: Imp</w:t>
      </w:r>
      <w:r w:rsidR="00F11176">
        <w:t>act</w:t>
      </w:r>
      <w:r>
        <w:t xml:space="preserve"> of Technology</w:t>
      </w:r>
    </w:p>
    <w:p w14:paraId="7909A6E9" w14:textId="1E81EC18" w:rsidR="00F11176" w:rsidRDefault="0066742F" w:rsidP="00F11176">
      <w:r w:rsidRPr="0066742F">
        <w:rPr>
          <w:rFonts w:ascii="Garamond" w:hAnsi="Garamond"/>
        </w:rPr>
        <w:t>Technology is very import</w:t>
      </w:r>
      <w:r w:rsidRPr="0066742F">
        <w:rPr>
          <w:rFonts w:ascii="Garamond" w:hAnsi="Garamond"/>
          <w:vertAlign w:val="superscript"/>
        </w:rPr>
        <w:t>ant</w:t>
      </w:r>
      <w:r w:rsidRPr="0066742F">
        <w:rPr>
          <w:rFonts w:ascii="Garamond" w:hAnsi="Garamond"/>
        </w:rPr>
        <w:t xml:space="preserve"> in o</w:t>
      </w:r>
      <w:r w:rsidRPr="0066742F">
        <w:rPr>
          <w:rFonts w:ascii="Garamond" w:hAnsi="Garamond"/>
          <w:vertAlign w:val="subscript"/>
        </w:rPr>
        <w:t>ur</w:t>
      </w:r>
      <w:r w:rsidRPr="0066742F">
        <w:rPr>
          <w:rFonts w:ascii="Garamond" w:hAnsi="Garamond"/>
        </w:rPr>
        <w:t xml:space="preserve"> lives.</w:t>
      </w:r>
      <w:r>
        <w:t xml:space="preserve"> A</w:t>
      </w:r>
      <w:r w:rsidRPr="0066742F">
        <w:rPr>
          <w:vertAlign w:val="subscript"/>
        </w:rPr>
        <w:t>2</w:t>
      </w:r>
      <w:r w:rsidR="00F11176">
        <w:t xml:space="preserve"> </w:t>
      </w:r>
      <w:proofErr w:type="spellStart"/>
      <w:r>
        <w:t>a</w:t>
      </w:r>
      <w:r w:rsidRPr="0066742F">
        <w:rPr>
          <w:vertAlign w:val="superscript"/>
        </w:rPr>
        <w:t>2</w:t>
      </w:r>
      <w:proofErr w:type="spellEnd"/>
      <w:r>
        <w:t xml:space="preserve"> </w:t>
      </w:r>
      <w:r w:rsidR="00F11176">
        <w:t xml:space="preserve">Some of the impacts that technology </w:t>
      </w:r>
      <w:r w:rsidR="00E26C70">
        <w:t>has in our lives are:</w:t>
      </w:r>
    </w:p>
    <w:p w14:paraId="164BC446" w14:textId="687D7065" w:rsidR="007C3C55" w:rsidRDefault="00DD7CCD" w:rsidP="007C3C55">
      <w:pPr>
        <w:pStyle w:val="Heading2"/>
        <w:numPr>
          <w:ilvl w:val="1"/>
          <w:numId w:val="2"/>
        </w:numPr>
        <w:rPr>
          <w:sz w:val="28"/>
          <w:szCs w:val="28"/>
        </w:rPr>
      </w:pPr>
      <w:r w:rsidRPr="008E7BFB">
        <w:rPr>
          <w:sz w:val="28"/>
          <w:szCs w:val="28"/>
        </w:rPr>
        <w:t>Technology in Education</w:t>
      </w:r>
    </w:p>
    <w:p w14:paraId="2F4DB7C5" w14:textId="781B46EB" w:rsidR="00D349CB" w:rsidRDefault="00D349CB" w:rsidP="00D349CB">
      <w:r>
        <w:t>Technology has impacted education greatly. Some of the ways we are using technology in education is:</w:t>
      </w:r>
    </w:p>
    <w:p w14:paraId="2BE92AC7" w14:textId="0BF781C0" w:rsidR="00A76BFC" w:rsidRDefault="00D349CB" w:rsidP="00A76BFC">
      <w:pPr>
        <w:pStyle w:val="Heading3"/>
        <w:numPr>
          <w:ilvl w:val="2"/>
          <w:numId w:val="2"/>
        </w:numPr>
      </w:pPr>
      <w:r>
        <w:t>Online Education</w:t>
      </w:r>
    </w:p>
    <w:p w14:paraId="31396B5B" w14:textId="60DA3D43" w:rsidR="00EF29D9" w:rsidRDefault="00870342" w:rsidP="00EF29D9">
      <w:r>
        <w:t>Online education has enabled us to study from home. This is very helpful when we are forced to be in home isolation.</w:t>
      </w:r>
    </w:p>
    <w:p w14:paraId="2F6D2D40" w14:textId="30957516" w:rsidR="00870342" w:rsidRDefault="00870342" w:rsidP="00870342">
      <w:pPr>
        <w:pStyle w:val="Heading3"/>
        <w:numPr>
          <w:ilvl w:val="2"/>
          <w:numId w:val="2"/>
        </w:numPr>
      </w:pPr>
      <w:r>
        <w:t>Online Admission</w:t>
      </w:r>
    </w:p>
    <w:p w14:paraId="70B9A362" w14:textId="1308D9C2" w:rsidR="00BB6D48" w:rsidRDefault="00255072" w:rsidP="00BB6D48">
      <w:r>
        <w:t>Online admission has given us the opportunity to get admitted into universities very simply and easily. This is also faster than the manual method for admission that we have been using before.</w:t>
      </w:r>
    </w:p>
    <w:p w14:paraId="55969ABA" w14:textId="0DBAB4B4" w:rsidR="00F0558D" w:rsidRDefault="00F0558D" w:rsidP="00BB6D48"/>
    <w:p w14:paraId="4EB31CC8" w14:textId="08DBA18F" w:rsidR="00F0558D" w:rsidRDefault="003964F3" w:rsidP="00BB6D48">
      <w:r>
        <w:t>Heading 1 -&gt; your 3 favourite celebrities</w:t>
      </w:r>
    </w:p>
    <w:p w14:paraId="6CD198F4" w14:textId="371649B7" w:rsidR="003964F3" w:rsidRDefault="003964F3" w:rsidP="00BB6D48">
      <w:r>
        <w:t xml:space="preserve">Heading 2 -&gt; celebrity #1: </w:t>
      </w:r>
      <w:r w:rsidR="00124AA7">
        <w:t>Cristiano Ronaldo</w:t>
      </w:r>
    </w:p>
    <w:p w14:paraId="1E3F183E" w14:textId="640EFB1F" w:rsidR="003964F3" w:rsidRDefault="003964F3" w:rsidP="00BB6D48">
      <w:r>
        <w:t xml:space="preserve">Heading 3 -&gt; </w:t>
      </w:r>
      <w:r w:rsidR="009C7E4D">
        <w:t>Charity</w:t>
      </w:r>
    </w:p>
    <w:p w14:paraId="2DC4C76E" w14:textId="42981E26" w:rsidR="009C7E4D" w:rsidRDefault="009C7E4D" w:rsidP="00BB6D48">
      <w:r>
        <w:t>Normal -&gt; He has many charity foundations etc.</w:t>
      </w:r>
    </w:p>
    <w:p w14:paraId="36072F1B" w14:textId="183BEB89" w:rsidR="003964F3" w:rsidRDefault="003964F3" w:rsidP="00BB6D48">
      <w:r>
        <w:t xml:space="preserve">Heading 3 -&gt; </w:t>
      </w:r>
      <w:r w:rsidR="009C7E4D">
        <w:t>Hardworking</w:t>
      </w:r>
    </w:p>
    <w:p w14:paraId="2CA3EBE3" w14:textId="6B858292" w:rsidR="003964F3" w:rsidRDefault="003964F3" w:rsidP="003964F3">
      <w:r>
        <w:t xml:space="preserve">Heading 2 -&gt; celebrity #2: </w:t>
      </w:r>
      <w:r w:rsidR="009C7E4D">
        <w:t>Leonardo Di Caprio</w:t>
      </w:r>
    </w:p>
    <w:p w14:paraId="279D1BF6" w14:textId="37C1D0D4" w:rsidR="003964F3" w:rsidRDefault="003964F3" w:rsidP="003964F3">
      <w:r>
        <w:t xml:space="preserve">Heading 3 -&gt; </w:t>
      </w:r>
      <w:r w:rsidR="009C7E4D">
        <w:t>Acting</w:t>
      </w:r>
    </w:p>
    <w:p w14:paraId="5146848F" w14:textId="7C9A4FAB" w:rsidR="003964F3" w:rsidRDefault="003964F3" w:rsidP="003964F3">
      <w:r>
        <w:t xml:space="preserve">Heading 3 -&gt; </w:t>
      </w:r>
      <w:r w:rsidR="009C7E4D">
        <w:t>Attitude</w:t>
      </w:r>
    </w:p>
    <w:p w14:paraId="46EF4BD5" w14:textId="3DC89EE5" w:rsidR="009C7E4D" w:rsidRDefault="009C7E4D" w:rsidP="003964F3">
      <w:r>
        <w:t>Normal -&gt; He is very down-to-earth.</w:t>
      </w:r>
    </w:p>
    <w:p w14:paraId="5A716021" w14:textId="6160C22B" w:rsidR="003964F3" w:rsidRDefault="003964F3" w:rsidP="003964F3">
      <w:r>
        <w:t>Heading 2 -&gt; celebrity #3: Name of the celebrity</w:t>
      </w:r>
    </w:p>
    <w:p w14:paraId="4A81B006" w14:textId="77777777" w:rsidR="003964F3" w:rsidRDefault="003964F3" w:rsidP="003964F3">
      <w:r>
        <w:t>Heading 3 -&gt; Noticeable Quality 1</w:t>
      </w:r>
    </w:p>
    <w:p w14:paraId="6C4AAE71" w14:textId="53391DA2" w:rsidR="000D7D35" w:rsidRDefault="003964F3" w:rsidP="003964F3">
      <w:r>
        <w:t>Heading 3 -&gt; Noticeable Quality 2</w:t>
      </w:r>
      <w:r w:rsidR="000D7D35">
        <w:br/>
      </w:r>
    </w:p>
    <w:p w14:paraId="5132B89A" w14:textId="77777777" w:rsidR="000D7D35" w:rsidRDefault="000D7D35">
      <w:r>
        <w:br w:type="page"/>
      </w:r>
    </w:p>
    <w:p w14:paraId="2DC3FFCD" w14:textId="6EC3F72A" w:rsidR="003964F3" w:rsidRDefault="003E483B" w:rsidP="003E483B">
      <w:pPr>
        <w:pStyle w:val="Heading1"/>
      </w:pPr>
      <w:r>
        <w:lastRenderedPageBreak/>
        <w:t>Lists</w:t>
      </w:r>
    </w:p>
    <w:p w14:paraId="5CC7DA01" w14:textId="55206ADD" w:rsidR="003E483B" w:rsidRDefault="003E483B" w:rsidP="003E483B">
      <w:pPr>
        <w:jc w:val="both"/>
      </w:pPr>
      <w:r>
        <w:t>There are two types of lists. They are Unordered Lists and Ordered Lists. The difference between these two types of lists are that unordered lists don’t follow any particular order and they basically represent some collection of items e.g., grocery list, inventory items list. Ordered lists maintain a certain order from top to bottom. Examples include students merit list and player rankings.</w:t>
      </w:r>
    </w:p>
    <w:p w14:paraId="57B08F8D" w14:textId="1CF091B8" w:rsidR="003E483B" w:rsidRDefault="003E483B" w:rsidP="003E483B">
      <w:pPr>
        <w:pStyle w:val="Heading2"/>
      </w:pPr>
      <w:r>
        <w:t>Unordered Lists</w:t>
      </w:r>
    </w:p>
    <w:p w14:paraId="54130BF8" w14:textId="1E4C15D9" w:rsidR="003E483B" w:rsidRDefault="004C2BAD" w:rsidP="003E483B">
      <w:pPr>
        <w:jc w:val="both"/>
      </w:pPr>
      <w:r>
        <w:t>Example: list of summer fruits</w:t>
      </w:r>
    </w:p>
    <w:p w14:paraId="67EED7E2" w14:textId="7A501A6C" w:rsidR="004C2BAD" w:rsidRDefault="004C2BAD" w:rsidP="004C2BAD">
      <w:pPr>
        <w:pStyle w:val="ListParagraph"/>
        <w:numPr>
          <w:ilvl w:val="0"/>
          <w:numId w:val="3"/>
        </w:numPr>
        <w:jc w:val="both"/>
      </w:pPr>
      <w:r>
        <w:t>Mango</w:t>
      </w:r>
    </w:p>
    <w:p w14:paraId="6E128868" w14:textId="18D76769" w:rsidR="00993817" w:rsidRDefault="00993817" w:rsidP="00993817">
      <w:pPr>
        <w:pStyle w:val="ListParagraph"/>
        <w:numPr>
          <w:ilvl w:val="1"/>
          <w:numId w:val="3"/>
        </w:numPr>
        <w:jc w:val="both"/>
      </w:pPr>
      <w:r>
        <w:t>Ripe mango</w:t>
      </w:r>
    </w:p>
    <w:p w14:paraId="1AA6F380" w14:textId="0B215E1F" w:rsidR="00993817" w:rsidRDefault="00993817" w:rsidP="00993817">
      <w:pPr>
        <w:pStyle w:val="ListParagraph"/>
        <w:numPr>
          <w:ilvl w:val="1"/>
          <w:numId w:val="3"/>
        </w:numPr>
        <w:jc w:val="both"/>
      </w:pPr>
      <w:r>
        <w:t>Raw mango</w:t>
      </w:r>
    </w:p>
    <w:p w14:paraId="1A2484F6" w14:textId="2EF09A91" w:rsidR="00993817" w:rsidRDefault="00993817" w:rsidP="00993817">
      <w:pPr>
        <w:pStyle w:val="ListParagraph"/>
        <w:numPr>
          <w:ilvl w:val="1"/>
          <w:numId w:val="3"/>
        </w:numPr>
        <w:jc w:val="both"/>
      </w:pPr>
      <w:proofErr w:type="spellStart"/>
      <w:r>
        <w:t>Lengra</w:t>
      </w:r>
      <w:proofErr w:type="spellEnd"/>
    </w:p>
    <w:p w14:paraId="72954DCA" w14:textId="5F666E89" w:rsidR="00993817" w:rsidRDefault="00993817" w:rsidP="00993817">
      <w:pPr>
        <w:pStyle w:val="ListParagraph"/>
        <w:numPr>
          <w:ilvl w:val="1"/>
          <w:numId w:val="3"/>
        </w:numPr>
        <w:jc w:val="both"/>
      </w:pPr>
      <w:proofErr w:type="spellStart"/>
      <w:r>
        <w:t>Fajli</w:t>
      </w:r>
      <w:proofErr w:type="spellEnd"/>
    </w:p>
    <w:p w14:paraId="77AB7102" w14:textId="5B41054D" w:rsidR="00993817" w:rsidRDefault="00993817" w:rsidP="00993817">
      <w:pPr>
        <w:pStyle w:val="ListParagraph"/>
        <w:numPr>
          <w:ilvl w:val="1"/>
          <w:numId w:val="3"/>
        </w:numPr>
        <w:jc w:val="both"/>
      </w:pPr>
      <w:proofErr w:type="spellStart"/>
      <w:r>
        <w:t>Himsagor</w:t>
      </w:r>
      <w:proofErr w:type="spellEnd"/>
    </w:p>
    <w:p w14:paraId="6875539B" w14:textId="70C749AC" w:rsidR="00993817" w:rsidRDefault="00993817" w:rsidP="00993817">
      <w:pPr>
        <w:pStyle w:val="ListParagraph"/>
        <w:numPr>
          <w:ilvl w:val="1"/>
          <w:numId w:val="3"/>
        </w:numPr>
        <w:jc w:val="both"/>
      </w:pPr>
      <w:proofErr w:type="spellStart"/>
      <w:r>
        <w:t>Amrupali</w:t>
      </w:r>
      <w:proofErr w:type="spellEnd"/>
    </w:p>
    <w:p w14:paraId="130C90A0" w14:textId="3496DC39" w:rsidR="004C2BAD" w:rsidRDefault="004C2BAD" w:rsidP="004C2BAD">
      <w:pPr>
        <w:pStyle w:val="ListParagraph"/>
        <w:numPr>
          <w:ilvl w:val="0"/>
          <w:numId w:val="3"/>
        </w:numPr>
        <w:jc w:val="both"/>
      </w:pPr>
      <w:r>
        <w:t>Jack fruit</w:t>
      </w:r>
    </w:p>
    <w:p w14:paraId="1A8B42B0" w14:textId="2ED5E89A" w:rsidR="004C2BAD" w:rsidRDefault="004C2BAD" w:rsidP="004C2BAD">
      <w:pPr>
        <w:pStyle w:val="ListParagraph"/>
        <w:numPr>
          <w:ilvl w:val="0"/>
          <w:numId w:val="3"/>
        </w:numPr>
        <w:jc w:val="both"/>
      </w:pPr>
      <w:r>
        <w:t>Guava</w:t>
      </w:r>
    </w:p>
    <w:p w14:paraId="1B25D8DC" w14:textId="6087BBCD" w:rsidR="004C2BAD" w:rsidRDefault="004C2BAD" w:rsidP="004C2BAD">
      <w:pPr>
        <w:pStyle w:val="ListParagraph"/>
        <w:numPr>
          <w:ilvl w:val="0"/>
          <w:numId w:val="3"/>
        </w:numPr>
        <w:jc w:val="both"/>
      </w:pPr>
      <w:r>
        <w:t>Water melon</w:t>
      </w:r>
    </w:p>
    <w:p w14:paraId="523C8D60" w14:textId="530FD3CD" w:rsidR="004C2BAD" w:rsidRDefault="004C2BAD" w:rsidP="004C2BAD">
      <w:pPr>
        <w:pStyle w:val="ListParagraph"/>
        <w:numPr>
          <w:ilvl w:val="0"/>
          <w:numId w:val="3"/>
        </w:numPr>
        <w:jc w:val="both"/>
      </w:pPr>
      <w:r>
        <w:t>Banana</w:t>
      </w:r>
    </w:p>
    <w:p w14:paraId="213D5171" w14:textId="2692E6D4" w:rsidR="00993817" w:rsidRDefault="00993817" w:rsidP="00993817">
      <w:pPr>
        <w:pStyle w:val="ListParagraph"/>
        <w:numPr>
          <w:ilvl w:val="1"/>
          <w:numId w:val="3"/>
        </w:numPr>
        <w:jc w:val="both"/>
      </w:pPr>
      <w:proofErr w:type="spellStart"/>
      <w:r>
        <w:t>Sagor</w:t>
      </w:r>
      <w:proofErr w:type="spellEnd"/>
    </w:p>
    <w:p w14:paraId="48A37C19" w14:textId="3465CCC8" w:rsidR="00993817" w:rsidRDefault="00993817" w:rsidP="00993817">
      <w:pPr>
        <w:pStyle w:val="ListParagraph"/>
        <w:numPr>
          <w:ilvl w:val="1"/>
          <w:numId w:val="3"/>
        </w:numPr>
        <w:jc w:val="both"/>
      </w:pPr>
      <w:r>
        <w:t>Sabri</w:t>
      </w:r>
    </w:p>
    <w:p w14:paraId="7BBE9E73" w14:textId="3A90580C" w:rsidR="00993817" w:rsidRDefault="00993817" w:rsidP="00993817">
      <w:pPr>
        <w:pStyle w:val="ListParagraph"/>
        <w:numPr>
          <w:ilvl w:val="1"/>
          <w:numId w:val="3"/>
        </w:numPr>
        <w:jc w:val="both"/>
      </w:pPr>
      <w:proofErr w:type="spellStart"/>
      <w:r>
        <w:t>Champa</w:t>
      </w:r>
      <w:proofErr w:type="spellEnd"/>
    </w:p>
    <w:p w14:paraId="0297ECB5" w14:textId="4F80188A" w:rsidR="00993817" w:rsidRDefault="00993817" w:rsidP="00993817">
      <w:pPr>
        <w:pStyle w:val="ListParagraph"/>
        <w:numPr>
          <w:ilvl w:val="1"/>
          <w:numId w:val="3"/>
        </w:numPr>
        <w:jc w:val="both"/>
      </w:pPr>
      <w:r>
        <w:t>Nepali</w:t>
      </w:r>
    </w:p>
    <w:p w14:paraId="5463B3CB" w14:textId="4619F129" w:rsidR="004C2BAD" w:rsidRDefault="004C2BAD" w:rsidP="004C2BAD">
      <w:pPr>
        <w:pStyle w:val="Heading2"/>
      </w:pPr>
      <w:r>
        <w:t>Ordered Lists</w:t>
      </w:r>
    </w:p>
    <w:p w14:paraId="6C459C24" w14:textId="5A8BA85D" w:rsidR="004C2BAD" w:rsidRDefault="004C2BAD" w:rsidP="004C2BAD">
      <w:r>
        <w:t>Example: English Premier League Table</w:t>
      </w:r>
    </w:p>
    <w:p w14:paraId="3AC6D00D" w14:textId="353971CB" w:rsidR="004C2BAD" w:rsidRDefault="004C2BAD" w:rsidP="004C2BAD">
      <w:pPr>
        <w:pStyle w:val="ListParagraph"/>
        <w:numPr>
          <w:ilvl w:val="0"/>
          <w:numId w:val="4"/>
        </w:numPr>
      </w:pPr>
      <w:r>
        <w:t>Liverpool</w:t>
      </w:r>
    </w:p>
    <w:p w14:paraId="77CF4A57" w14:textId="31EEAE82" w:rsidR="00161224" w:rsidRDefault="00161224" w:rsidP="00161224">
      <w:pPr>
        <w:pStyle w:val="ListParagraph"/>
        <w:numPr>
          <w:ilvl w:val="1"/>
          <w:numId w:val="4"/>
        </w:numPr>
      </w:pPr>
      <w:r>
        <w:t>Highest points</w:t>
      </w:r>
    </w:p>
    <w:p w14:paraId="2CA97B2F" w14:textId="56CF6A71" w:rsidR="00161224" w:rsidRDefault="00161224" w:rsidP="00161224">
      <w:pPr>
        <w:pStyle w:val="ListParagraph"/>
        <w:numPr>
          <w:ilvl w:val="1"/>
          <w:numId w:val="4"/>
        </w:numPr>
      </w:pPr>
      <w:r>
        <w:t>Highest goal difference</w:t>
      </w:r>
    </w:p>
    <w:p w14:paraId="6E336410" w14:textId="77777777" w:rsidR="00161224" w:rsidRDefault="00161224" w:rsidP="00161224">
      <w:pPr>
        <w:pStyle w:val="ListParagraph"/>
        <w:numPr>
          <w:ilvl w:val="2"/>
          <w:numId w:val="4"/>
        </w:numPr>
      </w:pPr>
    </w:p>
    <w:p w14:paraId="4D4B24CB" w14:textId="77777777" w:rsidR="00161224" w:rsidRDefault="00161224" w:rsidP="00161224">
      <w:pPr>
        <w:pStyle w:val="ListParagraph"/>
        <w:numPr>
          <w:ilvl w:val="1"/>
          <w:numId w:val="4"/>
        </w:numPr>
      </w:pPr>
    </w:p>
    <w:p w14:paraId="35C5F1C4" w14:textId="1F27FC62" w:rsidR="004C2BAD" w:rsidRDefault="004C2BAD" w:rsidP="004C2BAD">
      <w:pPr>
        <w:pStyle w:val="ListParagraph"/>
        <w:numPr>
          <w:ilvl w:val="0"/>
          <w:numId w:val="4"/>
        </w:numPr>
      </w:pPr>
      <w:r>
        <w:t>Manchester City</w:t>
      </w:r>
    </w:p>
    <w:p w14:paraId="5C09F3DF" w14:textId="3E515194" w:rsidR="004C2BAD" w:rsidRDefault="004C2BAD" w:rsidP="004C2BAD">
      <w:pPr>
        <w:pStyle w:val="ListParagraph"/>
        <w:numPr>
          <w:ilvl w:val="0"/>
          <w:numId w:val="4"/>
        </w:numPr>
      </w:pPr>
      <w:r>
        <w:t>Leicester City</w:t>
      </w:r>
    </w:p>
    <w:p w14:paraId="50B36E76" w14:textId="1FDF7DDB" w:rsidR="004C2BAD" w:rsidRDefault="004C2BAD" w:rsidP="004C2BAD">
      <w:pPr>
        <w:pStyle w:val="ListParagraph"/>
        <w:numPr>
          <w:ilvl w:val="0"/>
          <w:numId w:val="4"/>
        </w:numPr>
      </w:pPr>
      <w:r>
        <w:t>Chelsea</w:t>
      </w:r>
    </w:p>
    <w:p w14:paraId="5BEC0FC0" w14:textId="1A3A9FF0" w:rsidR="00161224" w:rsidRDefault="004C2BAD" w:rsidP="004C2BAD">
      <w:pPr>
        <w:pStyle w:val="ListParagraph"/>
        <w:numPr>
          <w:ilvl w:val="0"/>
          <w:numId w:val="4"/>
        </w:numPr>
      </w:pPr>
      <w:r>
        <w:t>Manchester United</w:t>
      </w:r>
    </w:p>
    <w:p w14:paraId="56167CF3" w14:textId="77777777" w:rsidR="00161224" w:rsidRDefault="00161224">
      <w:r>
        <w:br w:type="page"/>
      </w:r>
    </w:p>
    <w:p w14:paraId="7906F038" w14:textId="1A02B851" w:rsidR="004C2BAD" w:rsidRDefault="00161224" w:rsidP="00161224">
      <w:pPr>
        <w:pStyle w:val="Heading1"/>
      </w:pPr>
      <w:bookmarkStart w:id="0" w:name="_GoBack"/>
      <w:r>
        <w:lastRenderedPageBreak/>
        <w:t>Tables</w:t>
      </w:r>
      <w:bookmarkEnd w:id="0"/>
    </w:p>
    <w:tbl>
      <w:tblPr>
        <w:tblStyle w:val="TableGrid"/>
        <w:tblW w:w="5000" w:type="pct"/>
        <w:tblLook w:val="0420" w:firstRow="1" w:lastRow="0" w:firstColumn="0" w:lastColumn="0" w:noHBand="0" w:noVBand="1"/>
      </w:tblPr>
      <w:tblGrid>
        <w:gridCol w:w="3004"/>
        <w:gridCol w:w="3004"/>
        <w:gridCol w:w="3008"/>
      </w:tblGrid>
      <w:tr w:rsidR="009C131F" w14:paraId="4A8E7125" w14:textId="77777777" w:rsidTr="009C131F">
        <w:tc>
          <w:tcPr>
            <w:tcW w:w="1666" w:type="pct"/>
            <w:shd w:val="clear" w:color="auto" w:fill="D9E2F3" w:themeFill="accent1" w:themeFillTint="33"/>
          </w:tcPr>
          <w:p w14:paraId="4F66E0E2" w14:textId="091CAB88" w:rsidR="009C131F" w:rsidRPr="002F3065" w:rsidRDefault="009C131F" w:rsidP="002F3065">
            <w:pPr>
              <w:jc w:val="center"/>
              <w:rPr>
                <w:b/>
                <w:bCs/>
              </w:rPr>
            </w:pPr>
            <w:r w:rsidRPr="002F3065">
              <w:rPr>
                <w:b/>
                <w:bCs/>
              </w:rPr>
              <w:t>Student ID</w:t>
            </w:r>
          </w:p>
        </w:tc>
        <w:tc>
          <w:tcPr>
            <w:tcW w:w="1666" w:type="pct"/>
            <w:shd w:val="clear" w:color="auto" w:fill="D9E2F3" w:themeFill="accent1" w:themeFillTint="33"/>
          </w:tcPr>
          <w:p w14:paraId="38CE19F7" w14:textId="1CDBCF8D" w:rsidR="009C131F" w:rsidRPr="002F3065" w:rsidRDefault="009C131F" w:rsidP="002F3065">
            <w:pPr>
              <w:jc w:val="center"/>
              <w:rPr>
                <w:b/>
                <w:bCs/>
              </w:rPr>
            </w:pPr>
            <w:r w:rsidRPr="002F3065">
              <w:rPr>
                <w:b/>
                <w:bCs/>
              </w:rPr>
              <w:t>Department</w:t>
            </w:r>
          </w:p>
        </w:tc>
        <w:tc>
          <w:tcPr>
            <w:tcW w:w="1668" w:type="pct"/>
            <w:shd w:val="clear" w:color="auto" w:fill="D9E2F3" w:themeFill="accent1" w:themeFillTint="33"/>
          </w:tcPr>
          <w:p w14:paraId="55C6E6BB" w14:textId="1109349A" w:rsidR="009C131F" w:rsidRPr="002F3065" w:rsidRDefault="009C131F" w:rsidP="002F3065">
            <w:pPr>
              <w:jc w:val="center"/>
              <w:rPr>
                <w:b/>
                <w:bCs/>
              </w:rPr>
            </w:pPr>
            <w:r w:rsidRPr="002F3065">
              <w:rPr>
                <w:b/>
                <w:bCs/>
              </w:rPr>
              <w:t>No of credits completed</w:t>
            </w:r>
          </w:p>
        </w:tc>
      </w:tr>
      <w:tr w:rsidR="009C131F" w14:paraId="22CC72F4" w14:textId="77777777" w:rsidTr="009C131F">
        <w:trPr>
          <w:trHeight w:val="269"/>
        </w:trPr>
        <w:tc>
          <w:tcPr>
            <w:tcW w:w="3332" w:type="pct"/>
            <w:gridSpan w:val="2"/>
            <w:vAlign w:val="center"/>
          </w:tcPr>
          <w:p w14:paraId="779019A6" w14:textId="77777777" w:rsidR="009C131F" w:rsidRDefault="009C131F" w:rsidP="009C131F">
            <w:pPr>
              <w:jc w:val="center"/>
            </w:pPr>
            <w:proofErr w:type="spellStart"/>
            <w:r>
              <w:t>Sasa</w:t>
            </w:r>
            <w:proofErr w:type="spellEnd"/>
          </w:p>
          <w:p w14:paraId="2DCE886B" w14:textId="6424086E" w:rsidR="009C131F" w:rsidRDefault="009C131F" w:rsidP="009C131F">
            <w:pPr>
              <w:jc w:val="center"/>
            </w:pPr>
            <w:proofErr w:type="spellStart"/>
            <w:r>
              <w:t>Asasas</w:t>
            </w:r>
            <w:proofErr w:type="spellEnd"/>
          </w:p>
        </w:tc>
        <w:tc>
          <w:tcPr>
            <w:tcW w:w="1668" w:type="pct"/>
            <w:vAlign w:val="center"/>
          </w:tcPr>
          <w:p w14:paraId="67542997" w14:textId="3FED8CC4" w:rsidR="009C131F" w:rsidRDefault="009C131F" w:rsidP="009C131F">
            <w:pPr>
              <w:jc w:val="center"/>
            </w:pPr>
            <w:proofErr w:type="spellStart"/>
            <w:r>
              <w:t>Asasa</w:t>
            </w:r>
            <w:proofErr w:type="spellEnd"/>
          </w:p>
        </w:tc>
      </w:tr>
      <w:tr w:rsidR="009C131F" w14:paraId="6A6742D9" w14:textId="77777777" w:rsidTr="009C131F">
        <w:trPr>
          <w:trHeight w:val="269"/>
        </w:trPr>
        <w:tc>
          <w:tcPr>
            <w:tcW w:w="1666" w:type="pct"/>
          </w:tcPr>
          <w:p w14:paraId="1862C01A" w14:textId="3CBC2EA8" w:rsidR="009C131F" w:rsidRDefault="009C131F" w:rsidP="009C131F">
            <w:pPr>
              <w:jc w:val="center"/>
            </w:pPr>
            <w:proofErr w:type="spellStart"/>
            <w:r>
              <w:t>Sasa</w:t>
            </w:r>
            <w:proofErr w:type="spellEnd"/>
          </w:p>
        </w:tc>
        <w:tc>
          <w:tcPr>
            <w:tcW w:w="1666" w:type="pct"/>
          </w:tcPr>
          <w:p w14:paraId="1F706789" w14:textId="73178079" w:rsidR="009C131F" w:rsidRDefault="009C131F" w:rsidP="009C131F">
            <w:pPr>
              <w:jc w:val="center"/>
            </w:pPr>
            <w:proofErr w:type="spellStart"/>
            <w:r>
              <w:t>Asasa</w:t>
            </w:r>
            <w:proofErr w:type="spellEnd"/>
          </w:p>
        </w:tc>
        <w:tc>
          <w:tcPr>
            <w:tcW w:w="1668" w:type="pct"/>
          </w:tcPr>
          <w:p w14:paraId="3640AE30" w14:textId="3E9BA625" w:rsidR="009C131F" w:rsidRDefault="009C131F" w:rsidP="009C131F">
            <w:pPr>
              <w:jc w:val="center"/>
            </w:pPr>
            <w:proofErr w:type="spellStart"/>
            <w:r>
              <w:t>Asasa</w:t>
            </w:r>
            <w:proofErr w:type="spellEnd"/>
          </w:p>
        </w:tc>
      </w:tr>
      <w:tr w:rsidR="009C131F" w14:paraId="0975D56A" w14:textId="77777777" w:rsidTr="009C131F">
        <w:trPr>
          <w:trHeight w:val="269"/>
        </w:trPr>
        <w:tc>
          <w:tcPr>
            <w:tcW w:w="1666" w:type="pct"/>
          </w:tcPr>
          <w:p w14:paraId="167C6FC0" w14:textId="0C97A7D8" w:rsidR="009C131F" w:rsidRDefault="009C131F" w:rsidP="009C131F">
            <w:pPr>
              <w:jc w:val="center"/>
            </w:pPr>
            <w:proofErr w:type="spellStart"/>
            <w:r>
              <w:t>Asas</w:t>
            </w:r>
            <w:proofErr w:type="spellEnd"/>
          </w:p>
        </w:tc>
        <w:tc>
          <w:tcPr>
            <w:tcW w:w="1666" w:type="pct"/>
          </w:tcPr>
          <w:p w14:paraId="3ED7E853" w14:textId="2E82D9E1" w:rsidR="009C131F" w:rsidRDefault="009C131F" w:rsidP="009C131F">
            <w:pPr>
              <w:jc w:val="center"/>
            </w:pPr>
            <w:proofErr w:type="spellStart"/>
            <w:r>
              <w:t>Asasa</w:t>
            </w:r>
            <w:proofErr w:type="spellEnd"/>
          </w:p>
        </w:tc>
        <w:tc>
          <w:tcPr>
            <w:tcW w:w="1668" w:type="pct"/>
          </w:tcPr>
          <w:p w14:paraId="7BF88E3E" w14:textId="2FD75EC6" w:rsidR="009C131F" w:rsidRDefault="009C131F" w:rsidP="009C131F">
            <w:pPr>
              <w:jc w:val="center"/>
            </w:pPr>
            <w:proofErr w:type="spellStart"/>
            <w:r>
              <w:t>Asas</w:t>
            </w:r>
            <w:proofErr w:type="spellEnd"/>
          </w:p>
        </w:tc>
      </w:tr>
      <w:tr w:rsidR="009C131F" w14:paraId="425C93D5" w14:textId="77777777" w:rsidTr="009C131F">
        <w:trPr>
          <w:trHeight w:val="269"/>
        </w:trPr>
        <w:tc>
          <w:tcPr>
            <w:tcW w:w="1666" w:type="pct"/>
          </w:tcPr>
          <w:p w14:paraId="088904C6" w14:textId="5D069312" w:rsidR="009C131F" w:rsidRDefault="009C131F" w:rsidP="009C131F">
            <w:pPr>
              <w:jc w:val="center"/>
            </w:pPr>
            <w:proofErr w:type="spellStart"/>
            <w:r>
              <w:t>asas</w:t>
            </w:r>
            <w:proofErr w:type="spellEnd"/>
          </w:p>
        </w:tc>
        <w:tc>
          <w:tcPr>
            <w:tcW w:w="1666" w:type="pct"/>
          </w:tcPr>
          <w:p w14:paraId="0B88DB6D" w14:textId="6723D45D" w:rsidR="009C131F" w:rsidRDefault="009C131F" w:rsidP="009C131F">
            <w:pPr>
              <w:jc w:val="center"/>
            </w:pPr>
            <w:proofErr w:type="spellStart"/>
            <w:r>
              <w:t>Asasa</w:t>
            </w:r>
            <w:proofErr w:type="spellEnd"/>
          </w:p>
        </w:tc>
        <w:tc>
          <w:tcPr>
            <w:tcW w:w="1668" w:type="pct"/>
          </w:tcPr>
          <w:p w14:paraId="1C56A09E" w14:textId="7824E0EA" w:rsidR="009C131F" w:rsidRDefault="009C131F" w:rsidP="009C131F">
            <w:pPr>
              <w:jc w:val="center"/>
            </w:pPr>
            <w:proofErr w:type="spellStart"/>
            <w:r>
              <w:t>asasa</w:t>
            </w:r>
            <w:proofErr w:type="spellEnd"/>
          </w:p>
        </w:tc>
      </w:tr>
    </w:tbl>
    <w:p w14:paraId="7565C707" w14:textId="5FB5AB39" w:rsidR="00161224" w:rsidRDefault="00161224" w:rsidP="00161224">
      <w:pPr>
        <w:jc w:val="both"/>
      </w:pPr>
    </w:p>
    <w:p w14:paraId="55C73F85" w14:textId="77777777" w:rsidR="00800378" w:rsidRDefault="00800378">
      <w:r>
        <w:br w:type="page"/>
      </w:r>
    </w:p>
    <w:p w14:paraId="57769920" w14:textId="46D0DD51" w:rsidR="00800378" w:rsidRDefault="00800378">
      <w:r>
        <w:lastRenderedPageBreak/>
        <w:br w:type="page"/>
      </w:r>
    </w:p>
    <w:p w14:paraId="51EE877E" w14:textId="77777777" w:rsidR="009C131F" w:rsidRPr="00161224" w:rsidRDefault="009C131F" w:rsidP="00161224">
      <w:pPr>
        <w:jc w:val="both"/>
      </w:pPr>
    </w:p>
    <w:p w14:paraId="3664490E" w14:textId="41DD7A5F" w:rsidR="003E483B" w:rsidRPr="003E483B" w:rsidRDefault="003E483B" w:rsidP="003E483B">
      <w:r>
        <w:t xml:space="preserve"> </w:t>
      </w:r>
    </w:p>
    <w:p w14:paraId="2234B0DA" w14:textId="77777777" w:rsidR="003964F3" w:rsidRPr="00BB6D48" w:rsidRDefault="003964F3" w:rsidP="003964F3"/>
    <w:p w14:paraId="59A867D3" w14:textId="77777777" w:rsidR="003964F3" w:rsidRPr="00BB6D48" w:rsidRDefault="003964F3" w:rsidP="00BB6D48"/>
    <w:p w14:paraId="5F6612D6" w14:textId="77777777" w:rsidR="00870342" w:rsidRPr="00870342" w:rsidRDefault="00870342" w:rsidP="00870342"/>
    <w:sectPr w:rsidR="00870342" w:rsidRPr="008703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04F31"/>
    <w:multiLevelType w:val="hybridMultilevel"/>
    <w:tmpl w:val="C056346C"/>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13282494"/>
    <w:multiLevelType w:val="multilevel"/>
    <w:tmpl w:val="D632F2A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6E80676F"/>
    <w:multiLevelType w:val="hybridMultilevel"/>
    <w:tmpl w:val="3C2A68AC"/>
    <w:lvl w:ilvl="0" w:tplc="F8D6F32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E6674B0"/>
    <w:multiLevelType w:val="hybridMultilevel"/>
    <w:tmpl w:val="90AA2BEE"/>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MDQ0MDA2NTWwMLZU0lEKTi0uzszPAykwqgUAIvb4QiwAAAA="/>
  </w:docVars>
  <w:rsids>
    <w:rsidRoot w:val="005B350D"/>
    <w:rsid w:val="0000267A"/>
    <w:rsid w:val="000A0752"/>
    <w:rsid w:val="000D7D35"/>
    <w:rsid w:val="00124AA7"/>
    <w:rsid w:val="00161224"/>
    <w:rsid w:val="00255072"/>
    <w:rsid w:val="00256163"/>
    <w:rsid w:val="002F3065"/>
    <w:rsid w:val="00364018"/>
    <w:rsid w:val="003964F3"/>
    <w:rsid w:val="003E45ED"/>
    <w:rsid w:val="003E483B"/>
    <w:rsid w:val="004C2BAD"/>
    <w:rsid w:val="00515DAB"/>
    <w:rsid w:val="005A5A10"/>
    <w:rsid w:val="005B350D"/>
    <w:rsid w:val="005E2800"/>
    <w:rsid w:val="005E7F80"/>
    <w:rsid w:val="005F0205"/>
    <w:rsid w:val="0066742F"/>
    <w:rsid w:val="006E49DD"/>
    <w:rsid w:val="007C3C55"/>
    <w:rsid w:val="00800378"/>
    <w:rsid w:val="00813118"/>
    <w:rsid w:val="00870342"/>
    <w:rsid w:val="008E7BFB"/>
    <w:rsid w:val="00993817"/>
    <w:rsid w:val="009C131F"/>
    <w:rsid w:val="009C7E4D"/>
    <w:rsid w:val="00A0562B"/>
    <w:rsid w:val="00A715E9"/>
    <w:rsid w:val="00A76BFC"/>
    <w:rsid w:val="00BB6D48"/>
    <w:rsid w:val="00C071FC"/>
    <w:rsid w:val="00C97C62"/>
    <w:rsid w:val="00D349CB"/>
    <w:rsid w:val="00D91222"/>
    <w:rsid w:val="00DD7CCD"/>
    <w:rsid w:val="00E26C70"/>
    <w:rsid w:val="00E63939"/>
    <w:rsid w:val="00EF29D9"/>
    <w:rsid w:val="00F0558D"/>
    <w:rsid w:val="00F11176"/>
    <w:rsid w:val="00F34151"/>
    <w:rsid w:val="00F45C6A"/>
    <w:rsid w:val="00FB663D"/>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DEB605"/>
  <w15:chartTrackingRefBased/>
  <w15:docId w15:val="{645914AE-81FC-499D-92AE-4A8AB5CAE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415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7CC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F020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antiago">
    <w:name w:val="Santiago"/>
    <w:basedOn w:val="Normal"/>
    <w:link w:val="SantiagoChar"/>
    <w:qFormat/>
    <w:rsid w:val="00C97C62"/>
    <w:pPr>
      <w:spacing w:after="0" w:line="240" w:lineRule="auto"/>
      <w:jc w:val="both"/>
    </w:pPr>
    <w:rPr>
      <w:rFonts w:ascii="Garamond" w:eastAsia="Times New Roman" w:hAnsi="Garamond" w:cs="Times New Roman"/>
    </w:rPr>
  </w:style>
  <w:style w:type="character" w:customStyle="1" w:styleId="SantiagoChar">
    <w:name w:val="Santiago Char"/>
    <w:basedOn w:val="DefaultParagraphFont"/>
    <w:link w:val="Santiago"/>
    <w:rsid w:val="00C97C62"/>
    <w:rPr>
      <w:rFonts w:ascii="Garamond" w:eastAsia="Times New Roman" w:hAnsi="Garamond" w:cs="Times New Roman"/>
    </w:rPr>
  </w:style>
  <w:style w:type="paragraph" w:customStyle="1" w:styleId="ULABExamHeader">
    <w:name w:val="ULAB Exam Header"/>
    <w:basedOn w:val="Normal"/>
    <w:link w:val="ULABExamHeaderChar"/>
    <w:qFormat/>
    <w:rsid w:val="00515DAB"/>
    <w:pPr>
      <w:spacing w:after="0" w:line="240" w:lineRule="auto"/>
      <w:jc w:val="center"/>
    </w:pPr>
    <w:rPr>
      <w:rFonts w:ascii="Times New Roman" w:eastAsia="Times New Roman" w:hAnsi="Times New Roman" w:cs="Times New Roman"/>
      <w:b/>
      <w:sz w:val="28"/>
    </w:rPr>
  </w:style>
  <w:style w:type="character" w:customStyle="1" w:styleId="ULABExamHeaderChar">
    <w:name w:val="ULAB Exam Header Char"/>
    <w:basedOn w:val="DefaultParagraphFont"/>
    <w:link w:val="ULABExamHeader"/>
    <w:rsid w:val="00515DAB"/>
    <w:rPr>
      <w:rFonts w:ascii="Times New Roman" w:eastAsia="Times New Roman" w:hAnsi="Times New Roman" w:cs="Times New Roman"/>
      <w:b/>
      <w:sz w:val="28"/>
    </w:rPr>
  </w:style>
  <w:style w:type="paragraph" w:customStyle="1" w:styleId="ULABExam">
    <w:name w:val="ULAB Exam"/>
    <w:basedOn w:val="Normal"/>
    <w:link w:val="ULABExamChar"/>
    <w:qFormat/>
    <w:rsid w:val="00515DAB"/>
    <w:pPr>
      <w:spacing w:after="0" w:line="240" w:lineRule="auto"/>
      <w:jc w:val="both"/>
    </w:pPr>
    <w:rPr>
      <w:rFonts w:ascii="Bookman Old Style" w:eastAsia="Times New Roman" w:hAnsi="Bookman Old Style" w:cs="Times New Roman"/>
      <w:b/>
      <w:bCs/>
      <w:iCs/>
      <w:sz w:val="24"/>
    </w:rPr>
  </w:style>
  <w:style w:type="character" w:customStyle="1" w:styleId="ULABExamChar">
    <w:name w:val="ULAB Exam Char"/>
    <w:basedOn w:val="DefaultParagraphFont"/>
    <w:link w:val="ULABExam"/>
    <w:rsid w:val="00515DAB"/>
    <w:rPr>
      <w:rFonts w:ascii="Bookman Old Style" w:eastAsia="Times New Roman" w:hAnsi="Bookman Old Style" w:cs="Times New Roman"/>
      <w:b/>
      <w:bCs/>
      <w:iCs/>
      <w:sz w:val="24"/>
    </w:rPr>
  </w:style>
  <w:style w:type="paragraph" w:styleId="ListParagraph">
    <w:name w:val="List Paragraph"/>
    <w:basedOn w:val="Normal"/>
    <w:uiPriority w:val="34"/>
    <w:qFormat/>
    <w:rsid w:val="00515DAB"/>
    <w:pPr>
      <w:ind w:left="720"/>
      <w:contextualSpacing/>
    </w:pPr>
  </w:style>
  <w:style w:type="character" w:customStyle="1" w:styleId="Heading1Char">
    <w:name w:val="Heading 1 Char"/>
    <w:basedOn w:val="DefaultParagraphFont"/>
    <w:link w:val="Heading1"/>
    <w:uiPriority w:val="9"/>
    <w:rsid w:val="00F3415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D7CC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F020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2F30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F306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2F306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F306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F306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2F306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2F306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F3065"/>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F3065"/>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2F306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5</Pages>
  <Words>283</Words>
  <Characters>161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yaki Das</dc:creator>
  <cp:keywords/>
  <dc:description/>
  <cp:lastModifiedBy>Satyaki Das</cp:lastModifiedBy>
  <cp:revision>81</cp:revision>
  <dcterms:created xsi:type="dcterms:W3CDTF">2020-03-18T10:31:00Z</dcterms:created>
  <dcterms:modified xsi:type="dcterms:W3CDTF">2020-04-07T15:21:00Z</dcterms:modified>
</cp:coreProperties>
</file>